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780c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780c09-79fa-11eb-95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4DQQxC9wH//5f8wAfsJU2ak0yRSZRot0DYYMbYj0N81TsAg51ZDPPAH3ye/74T0gpMf9R3/HDFwwhIUAKbPNzxBKdSTa6DJ3agARt4YiWcBd3Ie/8s6fsU9PUBn5onHrr2j6Dx9KtiWdDDZjFJPkSv9QosxYopcdZDsrpIbj689y8F72O/Aj9XyxhQrVMXr/xCjAi1dT/PeFEDBsu4XPU1N6fVMJOy53n7c4zVmIIedsvLgbzzc7y4ZucLnKnXeh1RY1974Hj2i9k5V+gzhflNNhsJfNLh6D9rGvtt7pHC/BqMuT0AVvLZrqH7KJUb90cCxh4cbmk/SMpsYd+IiSeAGeDOfvAkVmKhgGdpzRCcRv822aLxxXT2g3UC8tk4Cv773n33FzqIY615wZ2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UW internet dow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780c09-79fa-11eb-95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780c09-79fa-11eb-95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780c09-79fa-11eb-95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780c09</dc:title>
  <dc:creator/>
  <cp:keywords/>
  <dcterms:created xsi:type="dcterms:W3CDTF">2026-05-07T14:56:41Z</dcterms:created>
  <dcterms:modified xsi:type="dcterms:W3CDTF">2026-05-07T14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